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14F54" w14:textId="02C49EE0" w:rsidR="00E45D50" w:rsidRDefault="00E45D50">
      <w:r>
        <w:t>Figures</w:t>
      </w:r>
    </w:p>
    <w:p w14:paraId="4C0FB737" w14:textId="26719564" w:rsidR="00E45D50" w:rsidRDefault="00E45D50">
      <w:r>
        <w:rPr>
          <w:noProof/>
        </w:rPr>
        <w:drawing>
          <wp:inline distT="0" distB="0" distL="0" distR="0" wp14:anchorId="0D1B3CD5" wp14:editId="090B877C">
            <wp:extent cx="5731510" cy="3439160"/>
            <wp:effectExtent l="0" t="0" r="2540" b="8890"/>
            <wp:docPr id="6" name="Picture 6" descr="Chart, bar 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ar 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E194C" w:rsidRPr="00FE194C">
        <w:t xml:space="preserve"> </w:t>
      </w:r>
      <w:r w:rsidR="00FE194C">
        <w:rPr>
          <w:noProof/>
        </w:rPr>
        <w:drawing>
          <wp:inline distT="0" distB="0" distL="0" distR="0" wp14:anchorId="4185A9D4" wp14:editId="521878C6">
            <wp:extent cx="5731510" cy="3439160"/>
            <wp:effectExtent l="0" t="0" r="254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CFAFF" w14:textId="6C0D5418" w:rsidR="00E45D50" w:rsidRDefault="00E45D50">
      <w:r>
        <w:rPr>
          <w:noProof/>
        </w:rPr>
        <w:lastRenderedPageBreak/>
        <w:drawing>
          <wp:inline distT="0" distB="0" distL="0" distR="0" wp14:anchorId="49280B1F" wp14:editId="286ACB14">
            <wp:extent cx="5731510" cy="3439160"/>
            <wp:effectExtent l="0" t="0" r="2540" b="889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D855B1" wp14:editId="32ECD8AB">
            <wp:extent cx="5731510" cy="3439160"/>
            <wp:effectExtent l="0" t="0" r="254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Start w:id="0"/>
      <w:commentRangeStart w:id="1"/>
      <w:r>
        <w:rPr>
          <w:noProof/>
        </w:rPr>
        <w:lastRenderedPageBreak/>
        <w:drawing>
          <wp:inline distT="0" distB="0" distL="0" distR="0" wp14:anchorId="7554C05D" wp14:editId="5AD155BD">
            <wp:extent cx="5731510" cy="343916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0"/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</w:p>
    <w:sectPr w:rsidR="00E45D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ames Thompson" w:date="2022-10-07T16:36:00Z" w:initials="JT">
    <w:p w14:paraId="6794DDC8" w14:textId="77777777" w:rsidR="00E45D50" w:rsidRDefault="00E45D50" w:rsidP="00577C7E">
      <w:pPr>
        <w:pStyle w:val="CommentText"/>
      </w:pPr>
      <w:r>
        <w:rPr>
          <w:rStyle w:val="CommentReference"/>
        </w:rPr>
        <w:annotationRef/>
      </w:r>
      <w:r>
        <w:t>Add subplot with SAM data and feather plot of wave direction?</w:t>
      </w:r>
    </w:p>
  </w:comment>
  <w:comment w:id="1" w:author="James Thompson" w:date="2022-10-07T16:37:00Z" w:initials="JT">
    <w:p w14:paraId="6D4A46A6" w14:textId="77777777" w:rsidR="00E45D50" w:rsidRDefault="00E45D50" w:rsidP="006A0455">
      <w:pPr>
        <w:pStyle w:val="CommentText"/>
      </w:pPr>
      <w:r>
        <w:rPr>
          <w:rStyle w:val="CommentReference"/>
        </w:rPr>
        <w:annotationRef/>
      </w:r>
      <w:r>
        <w:t>Scale feathers by wave heigh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794DDC8" w15:done="0"/>
  <w15:commentEx w15:paraId="6D4A46A6" w15:paraIdParent="6794DDC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AD429" w16cex:dateUtc="2022-10-07T06:36:00Z"/>
  <w16cex:commentExtensible w16cex:durableId="26EAD466" w16cex:dateUtc="2022-10-07T06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794DDC8" w16cid:durableId="26EAD429"/>
  <w16cid:commentId w16cid:paraId="6D4A46A6" w16cid:durableId="26EAD46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mes Thompson">
    <w15:presenceInfo w15:providerId="AD" w15:userId="S::james.thompson3@griffithuni.edu.au::329f79af-67de-4ee6-93e6-3f07436f7a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1tDAwMTUwMzExNzZU0lEKTi0uzszPAykwrAUA3CAb3iwAAAA="/>
  </w:docVars>
  <w:rsids>
    <w:rsidRoot w:val="00E45D50"/>
    <w:rsid w:val="00045C50"/>
    <w:rsid w:val="004C772D"/>
    <w:rsid w:val="00616194"/>
    <w:rsid w:val="00707E49"/>
    <w:rsid w:val="008043E3"/>
    <w:rsid w:val="008B49B5"/>
    <w:rsid w:val="00A52D15"/>
    <w:rsid w:val="00B534CD"/>
    <w:rsid w:val="00C663C8"/>
    <w:rsid w:val="00E45D50"/>
    <w:rsid w:val="00F60234"/>
    <w:rsid w:val="00FE1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C8B52"/>
  <w15:chartTrackingRefBased/>
  <w15:docId w15:val="{818D9BAA-1B87-4D61-9625-38453D386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45D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5D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5D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5D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5D5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microsoft.com/office/2016/09/relationships/commentsIds" Target="commentsIds.xml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image" Target="media/image1.jpeg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Thompson</dc:creator>
  <cp:keywords/>
  <dc:description/>
  <cp:lastModifiedBy>James Thompson</cp:lastModifiedBy>
  <cp:revision>1</cp:revision>
  <dcterms:created xsi:type="dcterms:W3CDTF">2022-10-07T06:34:00Z</dcterms:created>
  <dcterms:modified xsi:type="dcterms:W3CDTF">2022-10-07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0dd4c0-9d33-4dc5-a5fe-0e78948b63eb</vt:lpwstr>
  </property>
</Properties>
</file>